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730" w:rsidRPr="00E11730" w:rsidRDefault="00E11730" w:rsidP="00E11730">
      <w:pPr>
        <w:jc w:val="center"/>
        <w:rPr>
          <w:b/>
        </w:rPr>
      </w:pPr>
      <w:r w:rsidRPr="00E11730">
        <w:rPr>
          <w:b/>
        </w:rPr>
        <w:t>FORMULÁŘ PRO REKLAMACI</w:t>
      </w:r>
    </w:p>
    <w:p w:rsidR="00E11730" w:rsidRDefault="00E11730">
      <w:r w:rsidRPr="00E11730">
        <w:rPr>
          <w:b/>
        </w:rPr>
        <w:t>Adresát:</w:t>
      </w:r>
      <w:r>
        <w:t xml:space="preserve"> </w:t>
      </w:r>
      <w:r>
        <w:tab/>
      </w:r>
      <w:r w:rsidRPr="00E11730">
        <w:rPr>
          <w:b/>
        </w:rPr>
        <w:t>Pavel Hartl, Sklářská dílna V Záhoří , V Záhoří 14, Smržovka 468 51</w:t>
      </w:r>
    </w:p>
    <w:p w:rsidR="00E11730" w:rsidRPr="00E11730" w:rsidRDefault="00E11730">
      <w:pPr>
        <w:rPr>
          <w:b/>
        </w:rPr>
      </w:pPr>
      <w:r w:rsidRPr="00E11730">
        <w:rPr>
          <w:b/>
        </w:rPr>
        <w:t xml:space="preserve">Uplatnění reklamace </w:t>
      </w:r>
    </w:p>
    <w:p w:rsidR="00E11730" w:rsidRDefault="00E11730"/>
    <w:p w:rsidR="00E11730" w:rsidRDefault="00E11730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E11730" w:rsidTr="00E11730">
        <w:tc>
          <w:tcPr>
            <w:tcW w:w="3256" w:type="dxa"/>
          </w:tcPr>
          <w:p w:rsidR="00E11730" w:rsidRDefault="00E11730">
            <w:r>
              <w:t>Datum uzavření Smlouvy:</w:t>
            </w:r>
          </w:p>
        </w:tc>
        <w:tc>
          <w:tcPr>
            <w:tcW w:w="5806" w:type="dxa"/>
          </w:tcPr>
          <w:p w:rsidR="00E11730" w:rsidRDefault="00E11730"/>
          <w:p w:rsidR="00E11730" w:rsidRDefault="00E11730"/>
        </w:tc>
      </w:tr>
      <w:tr w:rsidR="00E11730" w:rsidTr="00E11730">
        <w:tc>
          <w:tcPr>
            <w:tcW w:w="3256" w:type="dxa"/>
          </w:tcPr>
          <w:p w:rsidR="00E11730" w:rsidRDefault="00E11730">
            <w:r>
              <w:t>Jméno a příjmení</w:t>
            </w:r>
            <w:r>
              <w:t>:</w:t>
            </w:r>
          </w:p>
        </w:tc>
        <w:tc>
          <w:tcPr>
            <w:tcW w:w="5806" w:type="dxa"/>
          </w:tcPr>
          <w:p w:rsidR="00E11730" w:rsidRDefault="00E11730"/>
          <w:p w:rsidR="00E11730" w:rsidRDefault="00E11730"/>
        </w:tc>
      </w:tr>
      <w:tr w:rsidR="00E11730" w:rsidTr="00E11730">
        <w:tc>
          <w:tcPr>
            <w:tcW w:w="3256" w:type="dxa"/>
          </w:tcPr>
          <w:p w:rsidR="00E11730" w:rsidRDefault="00E11730">
            <w:r>
              <w:t>Adresa</w:t>
            </w:r>
            <w:r>
              <w:t>:</w:t>
            </w:r>
          </w:p>
        </w:tc>
        <w:tc>
          <w:tcPr>
            <w:tcW w:w="5806" w:type="dxa"/>
          </w:tcPr>
          <w:p w:rsidR="00E11730" w:rsidRDefault="00E11730"/>
          <w:p w:rsidR="00E11730" w:rsidRDefault="00E11730"/>
        </w:tc>
      </w:tr>
      <w:tr w:rsidR="00E11730" w:rsidTr="00E11730">
        <w:tc>
          <w:tcPr>
            <w:tcW w:w="3256" w:type="dxa"/>
          </w:tcPr>
          <w:p w:rsidR="00E11730" w:rsidRDefault="00E11730">
            <w:r>
              <w:t>E-mailová adresa:</w:t>
            </w:r>
          </w:p>
        </w:tc>
        <w:tc>
          <w:tcPr>
            <w:tcW w:w="5806" w:type="dxa"/>
          </w:tcPr>
          <w:p w:rsidR="00E11730" w:rsidRDefault="00E11730"/>
          <w:p w:rsidR="00E11730" w:rsidRDefault="00E11730"/>
        </w:tc>
      </w:tr>
      <w:tr w:rsidR="00E11730" w:rsidTr="00E11730">
        <w:tc>
          <w:tcPr>
            <w:tcW w:w="3256" w:type="dxa"/>
          </w:tcPr>
          <w:p w:rsidR="00E11730" w:rsidRDefault="00E11730">
            <w:r>
              <w:t>Zboží, které je reklamováno:</w:t>
            </w:r>
          </w:p>
        </w:tc>
        <w:tc>
          <w:tcPr>
            <w:tcW w:w="5806" w:type="dxa"/>
          </w:tcPr>
          <w:p w:rsidR="00E11730" w:rsidRDefault="00E11730"/>
          <w:p w:rsidR="00E11730" w:rsidRDefault="00E11730"/>
        </w:tc>
      </w:tr>
      <w:tr w:rsidR="00E11730" w:rsidTr="00E11730">
        <w:tc>
          <w:tcPr>
            <w:tcW w:w="3256" w:type="dxa"/>
          </w:tcPr>
          <w:p w:rsidR="00E11730" w:rsidRDefault="00E11730">
            <w:r>
              <w:t>Popis vad Zboží:</w:t>
            </w:r>
          </w:p>
        </w:tc>
        <w:tc>
          <w:tcPr>
            <w:tcW w:w="5806" w:type="dxa"/>
          </w:tcPr>
          <w:p w:rsidR="00E11730" w:rsidRDefault="00E11730"/>
          <w:p w:rsidR="00E11730" w:rsidRDefault="00E11730"/>
          <w:p w:rsidR="00E11730" w:rsidRDefault="00E11730"/>
          <w:p w:rsidR="00E11730" w:rsidRDefault="00E11730"/>
          <w:p w:rsidR="00E11730" w:rsidRDefault="00E11730"/>
          <w:p w:rsidR="00E11730" w:rsidRDefault="00E11730"/>
        </w:tc>
      </w:tr>
      <w:tr w:rsidR="00E11730" w:rsidTr="00E11730">
        <w:tc>
          <w:tcPr>
            <w:tcW w:w="3256" w:type="dxa"/>
          </w:tcPr>
          <w:p w:rsidR="00E11730" w:rsidRDefault="00E11730">
            <w:r>
              <w:t>N</w:t>
            </w:r>
            <w:r>
              <w:t>avrhovaný způsob pro vyřízení reklamace:</w:t>
            </w:r>
          </w:p>
        </w:tc>
        <w:tc>
          <w:tcPr>
            <w:tcW w:w="5806" w:type="dxa"/>
          </w:tcPr>
          <w:p w:rsidR="00E11730" w:rsidRDefault="00E11730"/>
          <w:p w:rsidR="00E11730" w:rsidRDefault="00E11730"/>
          <w:p w:rsidR="00E11730" w:rsidRDefault="00E11730"/>
          <w:p w:rsidR="00E11730" w:rsidRDefault="00E11730"/>
          <w:p w:rsidR="00E11730" w:rsidRDefault="00E11730"/>
          <w:p w:rsidR="00E11730" w:rsidRDefault="00E11730"/>
          <w:p w:rsidR="00E11730" w:rsidRDefault="00E11730"/>
        </w:tc>
      </w:tr>
    </w:tbl>
    <w:p w:rsidR="00E11730" w:rsidRDefault="00E11730">
      <w:bookmarkStart w:id="0" w:name="_GoBack"/>
      <w:bookmarkEnd w:id="0"/>
    </w:p>
    <w:p w:rsidR="00E11730" w:rsidRDefault="00E11730"/>
    <w:p w:rsidR="00E11730" w:rsidRDefault="00E11730">
      <w:r>
        <w:t>Zároveň žádám o vystavení potvrzení o uplatnění reklamace s uvedením, kdy jsem toto právo uplatnil, co je obsahem reklamace, jaký způsob vyřízení reklamace požaduji, spolu s uvedením mých kontaktních údajů pro účely poskytnu</w:t>
      </w:r>
      <w:r>
        <w:t>tí</w:t>
      </w:r>
      <w:r>
        <w:t xml:space="preserve"> informace o vyřízení reklamace. </w:t>
      </w:r>
    </w:p>
    <w:p w:rsidR="00E11730" w:rsidRDefault="00E11730"/>
    <w:p w:rsidR="00E11730" w:rsidRDefault="00E11730"/>
    <w:p w:rsidR="00E11730" w:rsidRPr="00E11730" w:rsidRDefault="00E11730">
      <w:pPr>
        <w:rPr>
          <w:b/>
        </w:rPr>
      </w:pPr>
      <w:r w:rsidRPr="00E11730">
        <w:rPr>
          <w:b/>
        </w:rPr>
        <w:t xml:space="preserve">Datum: </w:t>
      </w:r>
    </w:p>
    <w:p w:rsidR="00E11730" w:rsidRDefault="00E11730"/>
    <w:p w:rsidR="00E11730" w:rsidRDefault="00E11730"/>
    <w:p w:rsidR="00F07D59" w:rsidRPr="00E11730" w:rsidRDefault="00E11730">
      <w:pPr>
        <w:rPr>
          <w:b/>
        </w:rPr>
      </w:pPr>
      <w:r w:rsidRPr="00E11730">
        <w:rPr>
          <w:b/>
        </w:rPr>
        <w:t>Podpis</w:t>
      </w:r>
    </w:p>
    <w:sectPr w:rsidR="00F07D59" w:rsidRPr="00E117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DE2tzA2NjM3sTRS0lEKTi0uzszPAykwrAUAIEpoDCwAAAA="/>
  </w:docVars>
  <w:rsids>
    <w:rsidRoot w:val="00E11730"/>
    <w:rsid w:val="0065619D"/>
    <w:rsid w:val="00953032"/>
    <w:rsid w:val="00A2115C"/>
    <w:rsid w:val="00D946F4"/>
    <w:rsid w:val="00E11730"/>
    <w:rsid w:val="00F0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5C18C"/>
  <w15:chartTrackingRefBased/>
  <w15:docId w15:val="{6FBA35B5-6890-4B41-AA01-FC7537365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E11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5</Words>
  <Characters>506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éla Hartlová</dc:creator>
  <cp:keywords/>
  <dc:description/>
  <cp:lastModifiedBy>Adéla Hartlová</cp:lastModifiedBy>
  <cp:revision>1</cp:revision>
  <dcterms:created xsi:type="dcterms:W3CDTF">2023-02-11T10:19:00Z</dcterms:created>
  <dcterms:modified xsi:type="dcterms:W3CDTF">2023-02-11T10:24:00Z</dcterms:modified>
</cp:coreProperties>
</file>